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2197F" w14:textId="4963BA36" w:rsidR="00887B51" w:rsidRDefault="002C4472">
      <w:r>
        <w:t>Story</w:t>
      </w:r>
    </w:p>
    <w:p w14:paraId="11C320D4" w14:textId="77777777" w:rsidR="002C4472" w:rsidRDefault="002C4472"/>
    <w:sectPr w:rsidR="002C44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zI1NTI0NjM3MDJR0lEKTi0uzszPAykwrAUAET1dSSwAAAA="/>
  </w:docVars>
  <w:rsids>
    <w:rsidRoot w:val="00887B51"/>
    <w:rsid w:val="002C4472"/>
    <w:rsid w:val="00887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F8921"/>
  <w15:chartTrackingRefBased/>
  <w15:docId w15:val="{DA04E0C1-1AEF-4C02-BB6E-C304EE2C3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FIK</dc:creator>
  <cp:keywords/>
  <dc:description/>
  <cp:lastModifiedBy>MUSFIK</cp:lastModifiedBy>
  <cp:revision>2</cp:revision>
  <dcterms:created xsi:type="dcterms:W3CDTF">2023-04-12T08:42:00Z</dcterms:created>
  <dcterms:modified xsi:type="dcterms:W3CDTF">2023-04-12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7ef6cdc436dfc234c24b7c085fe2b485a798cfcc1c43535414c9b5ff390708</vt:lpwstr>
  </property>
</Properties>
</file>